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783" w14:textId="355043F0" w:rsidR="007750C1" w:rsidRDefault="00680F3B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ascii="Arial" w:eastAsia="Arial" w:hAnsi="Arial" w:cs="Arial"/>
          <w:sz w:val="32"/>
          <w:lang w:val="en-US" w:eastAsia="en-US" w:bidi="en-US"/>
        </w:rPr>
      </w:pPr>
      <w:bookmarkStart w:id="0" w:name="_GoBack"/>
      <w:bookmarkEnd w:id="0"/>
      <w:r>
        <w:pict w14:anchorId="4B018DF3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46506EF9" w14:textId="77777777" w:rsidR="007750C1" w:rsidRDefault="00FA29A3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 w:bidi="en-US"/>
                    </w:rPr>
                    <w:drawing>
                      <wp:inline distT="0" distB="0" distL="0" distR="0" wp14:anchorId="0665F8F3" wp14:editId="110C3EAC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3049A">
        <w:rPr>
          <w:rFonts w:ascii="Arial" w:eastAsia="Arial" w:hAnsi="Arial" w:cs="Arial"/>
          <w:sz w:val="32"/>
          <w:lang w:val="en-US" w:eastAsia="en-US" w:bidi="en-US"/>
        </w:rPr>
        <w:t xml:space="preserve">Transfer of Shares Agreement </w:t>
      </w:r>
    </w:p>
    <w:p w14:paraId="412CB348" w14:textId="77777777" w:rsidR="007750C1" w:rsidRDefault="007750C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ascii="Arial" w:eastAsia="Arial" w:hAnsi="Arial" w:cs="Arial"/>
          <w:sz w:val="20"/>
          <w:lang w:val="en-US" w:eastAsia="en-US" w:bidi="en-US"/>
        </w:rPr>
      </w:pPr>
    </w:p>
    <w:p w14:paraId="6AE6B110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F239FD6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4B79350" w14:textId="27D39A92" w:rsidR="007750C1" w:rsidRDefault="00260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e effective date of t</w:t>
      </w:r>
      <w:r w:rsidR="00FA29A3">
        <w:rPr>
          <w:rFonts w:ascii="Arial" w:eastAsia="Arial" w:hAnsi="Arial" w:cs="Arial"/>
          <w:sz w:val="20"/>
          <w:lang w:val="en-US" w:eastAsia="en-US" w:bidi="en-US"/>
        </w:rPr>
        <w:t>his Shares Transfer Agreement (the “Agreement”) is [DATE],</w:t>
      </w:r>
    </w:p>
    <w:p w14:paraId="119B0AE1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3FD10AA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E7502B5" w14:textId="77777777" w:rsidR="007750C1" w:rsidRDefault="00FA29A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BETWEEN: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 xml:space="preserve">[YOUR COMPANY NAME] </w:t>
      </w:r>
      <w:r>
        <w:rPr>
          <w:rFonts w:ascii="Arial" w:eastAsia="Arial" w:hAnsi="Arial" w:cs="Arial"/>
          <w:sz w:val="20"/>
          <w:lang w:val="en-US" w:eastAsia="en-US" w:bidi="en-US"/>
        </w:rPr>
        <w:t>(the "Transferor"), a company organized and existing under the laws of the [State/Province] of [STATE/PROVINCE], with its head office located at:</w:t>
      </w:r>
    </w:p>
    <w:p w14:paraId="09F58F08" w14:textId="77777777" w:rsidR="007750C1" w:rsidRDefault="007750C1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Arial" w:eastAsia="Arial" w:hAnsi="Arial" w:cs="Arial"/>
          <w:sz w:val="20"/>
          <w:lang w:val="en-US" w:eastAsia="en-US" w:bidi="en-US"/>
        </w:rPr>
      </w:pPr>
    </w:p>
    <w:p w14:paraId="2C7CDF01" w14:textId="77777777" w:rsidR="007750C1" w:rsidRDefault="00FA29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  <w:t>[YOUR COMPLETE ADDRESS]</w:t>
      </w:r>
    </w:p>
    <w:p w14:paraId="4D83EC93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9179A9E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99389B8" w14:textId="77777777" w:rsidR="007750C1" w:rsidRDefault="00FA29A3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ND: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 xml:space="preserve">[COMPANY NAME] </w:t>
      </w:r>
      <w:r>
        <w:rPr>
          <w:rFonts w:ascii="Arial" w:eastAsia="Arial" w:hAnsi="Arial" w:cs="Arial"/>
          <w:sz w:val="20"/>
          <w:lang w:val="en-US" w:eastAsia="en-US" w:bidi="en-US"/>
        </w:rPr>
        <w:t>(the "Transferee"), a company organized and existing under the laws of the [State/Province] of [STATE/PROVINCE], with its head office located at:</w:t>
      </w:r>
    </w:p>
    <w:p w14:paraId="2C174E62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hd w:val="clear" w:color="auto" w:fill="FFFF00"/>
          <w:lang w:val="en-US" w:eastAsia="en-US" w:bidi="en-US"/>
        </w:rPr>
      </w:pPr>
    </w:p>
    <w:p w14:paraId="1526C6DE" w14:textId="77777777" w:rsidR="007750C1" w:rsidRDefault="00FA29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  <w:t>[COMPLETE ADDRESS]</w:t>
      </w:r>
    </w:p>
    <w:p w14:paraId="0BA7EE25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467BD76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4DE8A93" w14:textId="2876FCF3" w:rsidR="0083049A" w:rsidRDefault="0083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Whereas:</w:t>
      </w:r>
    </w:p>
    <w:p w14:paraId="49833FEC" w14:textId="77777777" w:rsidR="007750C1" w:rsidRDefault="007750C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B38134E" w14:textId="7C8C2889" w:rsidR="007750C1" w:rsidRDefault="00FA29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1.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 w:rsidR="0083049A">
        <w:rPr>
          <w:rFonts w:ascii="Arial" w:eastAsia="Arial" w:hAnsi="Arial" w:cs="Arial"/>
          <w:sz w:val="20"/>
          <w:lang w:val="en-US" w:eastAsia="en-US" w:bidi="en-US"/>
        </w:rPr>
        <w:t>The transferor is the registered and beneficial owner of [NUMBER AND CLASS OF SHARES] in stock of [COMPANY] Co</w:t>
      </w:r>
      <w:r w:rsidR="0026093D">
        <w:rPr>
          <w:rFonts w:ascii="Arial" w:eastAsia="Arial" w:hAnsi="Arial" w:cs="Arial"/>
          <w:sz w:val="20"/>
          <w:lang w:val="en-US" w:eastAsia="en-US" w:bidi="en-US"/>
        </w:rPr>
        <w:t>mpany</w:t>
      </w:r>
      <w:r w:rsidR="0083049A">
        <w:rPr>
          <w:rFonts w:ascii="Arial" w:eastAsia="Arial" w:hAnsi="Arial" w:cs="Arial"/>
          <w:sz w:val="20"/>
          <w:lang w:val="en-US" w:eastAsia="en-US" w:bidi="en-US"/>
        </w:rPr>
        <w:t>.</w:t>
      </w:r>
    </w:p>
    <w:p w14:paraId="4149779E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ascii="Arial" w:eastAsia="Arial" w:hAnsi="Arial" w:cs="Arial"/>
          <w:sz w:val="20"/>
          <w:lang w:val="en-US" w:eastAsia="en-US" w:bidi="en-US"/>
        </w:rPr>
      </w:pPr>
    </w:p>
    <w:p w14:paraId="3A7ED1E6" w14:textId="3FC5B7C1" w:rsidR="007750C1" w:rsidRDefault="00FA29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2.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 w:rsidR="0083049A">
        <w:rPr>
          <w:rFonts w:ascii="Arial" w:eastAsia="Arial" w:hAnsi="Arial" w:cs="Arial"/>
          <w:sz w:val="20"/>
          <w:lang w:val="en-US" w:eastAsia="en-US" w:bidi="en-US"/>
        </w:rPr>
        <w:t xml:space="preserve">The transferor agrees to transfer the shares mentioned to [COMPANY NAME] (the transferee). </w:t>
      </w:r>
    </w:p>
    <w:p w14:paraId="2E4734CE" w14:textId="77777777" w:rsidR="007750C1" w:rsidRDefault="007750C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CC18AEA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96741B1" w14:textId="07A792CD" w:rsidR="007750C1" w:rsidRDefault="0083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e value received is [VALUE]</w:t>
      </w:r>
      <w:r w:rsidR="00EA05A6">
        <w:rPr>
          <w:rFonts w:ascii="Arial" w:eastAsia="Arial" w:hAnsi="Arial" w:cs="Arial"/>
          <w:sz w:val="20"/>
          <w:lang w:val="en-US" w:eastAsia="en-US" w:bidi="en-US"/>
        </w:rPr>
        <w:t xml:space="preserve">. For this value the transferor sells and therefore assigns to the transferee [NUMBER AND CLASS OF SHARES]. </w:t>
      </w:r>
    </w:p>
    <w:p w14:paraId="395012CB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FEDDA60" w14:textId="77777777" w:rsidR="007750C1" w:rsidRDefault="00FA29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N WITNESS WHEREOF, each party to this agreement has caused it to be executed at [PLACE OF EXECUTION] on the date indicated above.</w:t>
      </w:r>
    </w:p>
    <w:p w14:paraId="72DF6C8A" w14:textId="77777777" w:rsidR="007750C1" w:rsidRDefault="007750C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0053D7E8" w14:textId="77777777" w:rsidR="007750C1" w:rsidRDefault="007750C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2B8E96CE" w14:textId="77777777" w:rsidR="007750C1" w:rsidRDefault="00FA29A3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>
        <w:rPr>
          <w:lang w:val="en-US" w:eastAsia="en-US" w:bidi="en-US"/>
        </w:rPr>
        <w:t>TRANSFEROR</w:t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  <w:t>TRANSFEREE</w:t>
      </w:r>
    </w:p>
    <w:p w14:paraId="183C272B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6B765AD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4C47B82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0C30604" w14:textId="77777777" w:rsidR="007750C1" w:rsidRDefault="00FA29A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24CA8E7D" w14:textId="1A622DFD" w:rsidR="007750C1" w:rsidRDefault="00FA29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Authori</w:t>
      </w:r>
      <w:r w:rsidR="0026093D">
        <w:rPr>
          <w:rFonts w:ascii="Arial" w:eastAsia="Arial" w:hAnsi="Arial" w:cs="Arial"/>
          <w:color w:val="000000"/>
          <w:sz w:val="20"/>
          <w:lang w:val="en-US" w:eastAsia="en-US" w:bidi="en-US"/>
        </w:rPr>
        <w:t>s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ed Signature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  <w:t>Authori</w:t>
      </w:r>
      <w:r w:rsidR="0026093D">
        <w:rPr>
          <w:rFonts w:ascii="Arial" w:eastAsia="Arial" w:hAnsi="Arial" w:cs="Arial"/>
          <w:color w:val="000000"/>
          <w:sz w:val="20"/>
          <w:lang w:val="en-US" w:eastAsia="en-US" w:bidi="en-US"/>
        </w:rPr>
        <w:t>s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ed Signature</w:t>
      </w:r>
    </w:p>
    <w:p w14:paraId="09C90C62" w14:textId="77777777" w:rsidR="007750C1" w:rsidRDefault="00775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00ECBD35" w14:textId="77777777" w:rsidR="007750C1" w:rsidRDefault="007750C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US" w:eastAsia="en-US" w:bidi="en-US"/>
        </w:rPr>
      </w:pPr>
    </w:p>
    <w:p w14:paraId="1523572C" w14:textId="77777777" w:rsidR="007750C1" w:rsidRDefault="00FA29A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07D40051" w14:textId="77777777" w:rsidR="007750C1" w:rsidRDefault="00FA29A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Print Name and Title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  <w:t>Print Name and Title</w:t>
      </w:r>
    </w:p>
    <w:p w14:paraId="6B1CCD6C" w14:textId="77777777" w:rsidR="007750C1" w:rsidRDefault="007750C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sectPr w:rsidR="007750C1">
      <w:footerReference w:type="default" r:id="rId7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6BD8BB" w14:textId="77777777" w:rsidR="00FC683E" w:rsidRDefault="00FC683E">
      <w:r>
        <w:separator/>
      </w:r>
    </w:p>
  </w:endnote>
  <w:endnote w:type="continuationSeparator" w:id="0">
    <w:p w14:paraId="69A78DA0" w14:textId="77777777" w:rsidR="00FC683E" w:rsidRDefault="00FC6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787FFC" w14:textId="77777777" w:rsidR="007750C1" w:rsidRDefault="00FA29A3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>Share Transfer Agreement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83049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83049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7CD2CFBE" w14:textId="77777777" w:rsidR="007750C1" w:rsidRDefault="007750C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C8F05" w14:textId="77777777" w:rsidR="00FC683E" w:rsidRDefault="00FC683E">
      <w:r>
        <w:separator/>
      </w:r>
    </w:p>
  </w:footnote>
  <w:footnote w:type="continuationSeparator" w:id="0">
    <w:p w14:paraId="3A84D5BD" w14:textId="77777777" w:rsidR="00FC683E" w:rsidRDefault="00FC68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MzM7AwsrS0NDJT0lEKTi0uzszPAykwrAUA2P3wmiwAAAA="/>
    <w:docVar w:name="Description" w:val="Use this template to establish a Share Transfer Agreement; this is the short form of this agreement. "/>
    <w:docVar w:name="Excerpt" w:val="This Shares Transfer Agreement (the “Agreement”) is effective [DATE],_x000a__x000a__x000a_BETWEEN:_x0009_[YOUR COMPANY NAME] (the &quot;Transferor&quot;), a company organized and existing under the laws of the [State/Province] of [STATE/PROVINCE], with its head office located at:_x000a_This Shares Transfer Agreement (the “Agreement”) is effective [DATE],_x000a__x000a__x000a_BETWEEN:_x0009_[YOUR COMPANY NAME] (the &quot;Transferor&quot;), a company organized and existing under the laws of the [State/Province] of [STATE/PROVINCE], with its head office located at:_x000a_"/>
    <w:docVar w:name="Source" w:val="www.coursehero.com"/>
    <w:docVar w:name="Tags" w:val="share transfer, shares, document template, business documents, entrepreneurship, entrepreneur, buying and selling of shares, shares transfer agreement template, shares transfer agreement example"/>
  </w:docVars>
  <w:rsids>
    <w:rsidRoot w:val="007750C1"/>
    <w:rsid w:val="0026093D"/>
    <w:rsid w:val="00274AB3"/>
    <w:rsid w:val="00680F3B"/>
    <w:rsid w:val="007750C1"/>
    <w:rsid w:val="0083049A"/>
    <w:rsid w:val="008B7961"/>
    <w:rsid w:val="00E619C4"/>
    <w:rsid w:val="00EA05A6"/>
    <w:rsid w:val="00FA29A3"/>
    <w:rsid w:val="00FC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ED477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jc w:val="both"/>
      <w:outlineLvl w:val="0"/>
    </w:pPr>
    <w:rPr>
      <w:rFonts w:ascii="Arial" w:eastAsia="Arial" w:hAnsi="Arial" w:cs="Arial"/>
      <w:b/>
      <w:b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28</Characters>
  <Application>Microsoft Office Word</Application>
  <DocSecurity>0</DocSecurity>
  <Lines>4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0:01:00Z</dcterms:created>
  <dcterms:modified xsi:type="dcterms:W3CDTF">2019-10-21T19:06:00Z</dcterms:modified>
  <cp:category/>
</cp:coreProperties>
</file>